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1D247" w14:textId="67E8A2F0" w:rsidR="006E6D0A" w:rsidRDefault="00631E88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adme</w:t>
      </w:r>
    </w:p>
    <w:p w14:paraId="71601B61" w14:textId="032F816D" w:rsidR="005A6C7E" w:rsidRPr="005A6C7E" w:rsidRDefault="00F87A5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tep to install and </w:t>
      </w:r>
      <w:r w:rsidR="00097A34">
        <w:rPr>
          <w:b/>
          <w:bCs/>
          <w:sz w:val="28"/>
          <w:szCs w:val="28"/>
        </w:rPr>
        <w:t>play</w:t>
      </w:r>
      <w:r>
        <w:rPr>
          <w:b/>
          <w:bCs/>
          <w:sz w:val="28"/>
          <w:szCs w:val="28"/>
        </w:rPr>
        <w:t xml:space="preserve"> the game:</w:t>
      </w:r>
    </w:p>
    <w:p w14:paraId="0A56CAE5" w14:textId="63369F48" w:rsidR="00F5705A" w:rsidRPr="005A6C7E" w:rsidRDefault="00F5705A" w:rsidP="005A6C7E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A6C7E">
        <w:rPr>
          <w:sz w:val="28"/>
          <w:szCs w:val="28"/>
        </w:rPr>
        <w:t xml:space="preserve">Download </w:t>
      </w:r>
      <w:r w:rsidR="00374D78">
        <w:rPr>
          <w:sz w:val="28"/>
          <w:szCs w:val="28"/>
        </w:rPr>
        <w:t xml:space="preserve">the Zip File and Extract it using (7-Zip, </w:t>
      </w:r>
      <w:proofErr w:type="spellStart"/>
      <w:r w:rsidR="00374D78">
        <w:rPr>
          <w:sz w:val="28"/>
          <w:szCs w:val="28"/>
        </w:rPr>
        <w:t>WinRar</w:t>
      </w:r>
      <w:proofErr w:type="spellEnd"/>
      <w:r w:rsidR="00374D78">
        <w:rPr>
          <w:sz w:val="28"/>
          <w:szCs w:val="28"/>
        </w:rPr>
        <w:t>, WinZip, etc)</w:t>
      </w:r>
    </w:p>
    <w:p w14:paraId="75070EE0" w14:textId="30F66A53" w:rsidR="005A6C7E" w:rsidRPr="005A6C7E" w:rsidRDefault="005A6C7E" w:rsidP="005A6C7E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A6C7E">
        <w:rPr>
          <w:sz w:val="28"/>
          <w:szCs w:val="28"/>
        </w:rPr>
        <w:t xml:space="preserve">Choose a </w:t>
      </w:r>
      <w:r w:rsidR="00F5705A" w:rsidRPr="005A6C7E">
        <w:rPr>
          <w:sz w:val="28"/>
          <w:szCs w:val="28"/>
        </w:rPr>
        <w:t xml:space="preserve">Python IDE </w:t>
      </w:r>
      <w:r w:rsidRPr="005A6C7E">
        <w:rPr>
          <w:sz w:val="28"/>
          <w:szCs w:val="28"/>
        </w:rPr>
        <w:t>to run the game</w:t>
      </w:r>
      <w:r w:rsidR="00850F06">
        <w:rPr>
          <w:sz w:val="28"/>
          <w:szCs w:val="28"/>
        </w:rPr>
        <w:t xml:space="preserve"> </w:t>
      </w:r>
      <w:r w:rsidR="00850F06" w:rsidRPr="005A6C7E">
        <w:rPr>
          <w:sz w:val="28"/>
          <w:szCs w:val="28"/>
        </w:rPr>
        <w:t>(Spyder is recommended)</w:t>
      </w:r>
    </w:p>
    <w:p w14:paraId="1EEC0248" w14:textId="0EEEA8CB" w:rsidR="005A6C7E" w:rsidRDefault="005A6C7E" w:rsidP="005A6C7E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A6C7E">
        <w:rPr>
          <w:sz w:val="28"/>
          <w:szCs w:val="28"/>
        </w:rPr>
        <w:t>Open the ‘</w:t>
      </w:r>
      <w:r w:rsidR="00374D78">
        <w:rPr>
          <w:sz w:val="28"/>
          <w:szCs w:val="28"/>
        </w:rPr>
        <w:t>Home</w:t>
      </w:r>
      <w:r w:rsidR="008B7D5E">
        <w:rPr>
          <w:sz w:val="28"/>
          <w:szCs w:val="28"/>
        </w:rPr>
        <w:t>page</w:t>
      </w:r>
      <w:r w:rsidRPr="005A6C7E">
        <w:rPr>
          <w:sz w:val="28"/>
          <w:szCs w:val="28"/>
        </w:rPr>
        <w:t xml:space="preserve">.py’ file </w:t>
      </w:r>
      <w:r w:rsidR="00535C57">
        <w:rPr>
          <w:sz w:val="28"/>
          <w:szCs w:val="28"/>
        </w:rPr>
        <w:t>in</w:t>
      </w:r>
      <w:r w:rsidRPr="005A6C7E">
        <w:rPr>
          <w:sz w:val="28"/>
          <w:szCs w:val="28"/>
        </w:rPr>
        <w:t xml:space="preserve"> the IDE.</w:t>
      </w:r>
    </w:p>
    <w:p w14:paraId="7F4A1892" w14:textId="73C0157D" w:rsidR="00CD020A" w:rsidRDefault="006F1F76" w:rsidP="005A6C7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nstall the following modules via</w:t>
      </w:r>
      <w:r w:rsidR="00CD020A">
        <w:rPr>
          <w:sz w:val="28"/>
          <w:szCs w:val="28"/>
        </w:rPr>
        <w:t xml:space="preserve"> in terminal</w:t>
      </w:r>
      <w:r>
        <w:rPr>
          <w:sz w:val="28"/>
          <w:szCs w:val="28"/>
        </w:rPr>
        <w:t xml:space="preserve"> (in </w:t>
      </w:r>
      <w:proofErr w:type="spellStart"/>
      <w:r>
        <w:rPr>
          <w:sz w:val="28"/>
          <w:szCs w:val="28"/>
        </w:rPr>
        <w:t>unix</w:t>
      </w:r>
      <w:proofErr w:type="spellEnd"/>
      <w:r>
        <w:rPr>
          <w:sz w:val="28"/>
          <w:szCs w:val="28"/>
        </w:rPr>
        <w:t xml:space="preserve"> shell) or S</w:t>
      </w:r>
      <w:r w:rsidR="00CD020A">
        <w:rPr>
          <w:sz w:val="28"/>
          <w:szCs w:val="28"/>
        </w:rPr>
        <w:t>pyder (</w:t>
      </w:r>
      <w:r>
        <w:rPr>
          <w:sz w:val="28"/>
          <w:szCs w:val="28"/>
        </w:rPr>
        <w:t xml:space="preserve">in </w:t>
      </w:r>
      <w:r w:rsidR="00CD020A">
        <w:rPr>
          <w:sz w:val="28"/>
          <w:szCs w:val="28"/>
        </w:rPr>
        <w:t>console window):</w:t>
      </w:r>
    </w:p>
    <w:p w14:paraId="5CF8F6E4" w14:textId="72B4EDC5" w:rsidR="00CD020A" w:rsidRDefault="00CD020A" w:rsidP="00CD020A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“</w:t>
      </w:r>
      <w:proofErr w:type="gramStart"/>
      <w:r>
        <w:rPr>
          <w:sz w:val="28"/>
          <w:szCs w:val="28"/>
        </w:rPr>
        <w:t>pip</w:t>
      </w:r>
      <w:proofErr w:type="gramEnd"/>
      <w:r>
        <w:rPr>
          <w:sz w:val="28"/>
          <w:szCs w:val="28"/>
        </w:rPr>
        <w:t xml:space="preserve"> install pygame”</w:t>
      </w:r>
    </w:p>
    <w:p w14:paraId="22128645" w14:textId="2B086781" w:rsidR="00CD020A" w:rsidRPr="005A6C7E" w:rsidRDefault="00CD020A" w:rsidP="00CD020A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“</w:t>
      </w:r>
      <w:proofErr w:type="gramStart"/>
      <w:r>
        <w:rPr>
          <w:sz w:val="28"/>
          <w:szCs w:val="28"/>
        </w:rPr>
        <w:t>pip</w:t>
      </w:r>
      <w:proofErr w:type="gramEnd"/>
      <w:r>
        <w:rPr>
          <w:sz w:val="28"/>
          <w:szCs w:val="28"/>
        </w:rPr>
        <w:t xml:space="preserve"> install pyttsx3”</w:t>
      </w:r>
    </w:p>
    <w:p w14:paraId="59516971" w14:textId="0066FE90" w:rsidR="00CD020A" w:rsidRPr="00CD020A" w:rsidRDefault="005A6C7E" w:rsidP="00CD020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A6C7E">
        <w:rPr>
          <w:sz w:val="28"/>
          <w:szCs w:val="28"/>
        </w:rPr>
        <w:t>Run the code in the IDE</w:t>
      </w:r>
      <w:r w:rsidR="00D80F8C">
        <w:rPr>
          <w:sz w:val="28"/>
          <w:szCs w:val="28"/>
        </w:rPr>
        <w:t>. T</w:t>
      </w:r>
      <w:r w:rsidRPr="005A6C7E">
        <w:rPr>
          <w:sz w:val="28"/>
          <w:szCs w:val="28"/>
        </w:rPr>
        <w:t>his will start the game in a new window</w:t>
      </w:r>
      <w:r w:rsidR="00F5705A" w:rsidRPr="005A6C7E">
        <w:rPr>
          <w:sz w:val="28"/>
          <w:szCs w:val="28"/>
        </w:rPr>
        <w:t xml:space="preserve"> </w:t>
      </w:r>
    </w:p>
    <w:sectPr w:rsidR="00CD020A" w:rsidRPr="00CD02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61205"/>
    <w:multiLevelType w:val="hybridMultilevel"/>
    <w:tmpl w:val="183AD4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125071"/>
    <w:multiLevelType w:val="hybridMultilevel"/>
    <w:tmpl w:val="2A6A6D66"/>
    <w:lvl w:ilvl="0" w:tplc="882EF15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tTA1sDQ3MrAwsbRU0lEKTi0uzszPAykwrAUAMT+vuCwAAAA="/>
  </w:docVars>
  <w:rsids>
    <w:rsidRoot w:val="00631E88"/>
    <w:rsid w:val="00097A34"/>
    <w:rsid w:val="00374D78"/>
    <w:rsid w:val="00535C57"/>
    <w:rsid w:val="005A6C7E"/>
    <w:rsid w:val="00631E88"/>
    <w:rsid w:val="006E6D0A"/>
    <w:rsid w:val="006F1F76"/>
    <w:rsid w:val="00850F06"/>
    <w:rsid w:val="008B7D5E"/>
    <w:rsid w:val="008C621A"/>
    <w:rsid w:val="00CD020A"/>
    <w:rsid w:val="00D33D1E"/>
    <w:rsid w:val="00D80F8C"/>
    <w:rsid w:val="00F5705A"/>
    <w:rsid w:val="00F87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E1A04"/>
  <w15:chartTrackingRefBased/>
  <w15:docId w15:val="{1127E523-1271-4A95-953E-3A7B53801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62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62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A6C7E"/>
    <w:pPr>
      <w:ind w:left="720"/>
      <w:contextualSpacing/>
    </w:pPr>
  </w:style>
  <w:style w:type="paragraph" w:customStyle="1" w:styleId="xxmsonormal">
    <w:name w:val="x_x_msonormal"/>
    <w:basedOn w:val="Normal"/>
    <w:rsid w:val="00CD02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</dc:creator>
  <cp:keywords/>
  <dc:description/>
  <cp:lastModifiedBy>Sasank Peetha</cp:lastModifiedBy>
  <cp:revision>11</cp:revision>
  <dcterms:created xsi:type="dcterms:W3CDTF">2021-12-13T07:47:00Z</dcterms:created>
  <dcterms:modified xsi:type="dcterms:W3CDTF">2021-12-13T08:47:00Z</dcterms:modified>
</cp:coreProperties>
</file>